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p>
    <w:bookmarkStart w:id="21" w:name="Xd4984b21f17bd5886daa605fb1d41424b07ddb0"/>
    <w:p>
      <w:pPr>
        <w:pStyle w:val="Heading1"/>
      </w:pPr>
      <w:r>
        <w:t xml:space="preserve">INTERNATIONAL OCEANOGRAPHY INTERNSHIP APPLICATION LETTER</w:t>
      </w:r>
    </w:p>
    <w:p>
      <w:pPr>
        <w:pStyle w:val="FirstParagraph"/>
      </w:pPr>
      <w:r>
        <w:t xml:space="preserve">October 26, 2023</w:t>
      </w:r>
    </w:p>
    <w:p>
      <w:pPr>
        <w:pStyle w:val="BodyText"/>
      </w:pPr>
      <w:r>
        <w:rPr>
          <w:bCs/>
          <w:b/>
        </w:rPr>
        <w:t xml:space="preserve">Hiring Manager</w:t>
      </w:r>
    </w:p>
    <w:p>
      <w:pPr>
        <w:pStyle w:val="BodyText"/>
      </w:pPr>
      <w:r>
        <w:t xml:space="preserve">Marine Research Institute of Iran (MRII)</w:t>
      </w:r>
    </w:p>
    <w:p>
      <w:pPr>
        <w:pStyle w:val="BodyText"/>
      </w:pPr>
      <w:r>
        <w:t xml:space="preserve">Center for Oceanographic Studies</w:t>
      </w:r>
    </w:p>
    <w:p>
      <w:pPr>
        <w:pStyle w:val="BodyText"/>
      </w:pPr>
      <w:r>
        <w:t xml:space="preserve">Tehran, Iran</w:t>
      </w:r>
    </w:p>
    <w:bookmarkStart w:id="20" w:name="Xf1fd86f5bb8933f55a09df479e5b287eac3b4a9"/>
    <w:p>
      <w:pPr>
        <w:pStyle w:val="Heading2"/>
      </w:pPr>
      <w:r>
        <w:t xml:space="preserve">Subject: Formal Application for Oceanographer Internship Position in Iran Tehran</w:t>
      </w:r>
    </w:p>
    <w:p>
      <w:pPr>
        <w:pStyle w:val="FirstParagraph"/>
      </w:pPr>
      <w:r>
        <w:t xml:space="preserve">To the Esteemed Selection Committee of the Marine Research Institute of Iran,</w:t>
      </w:r>
    </w:p>
    <w:p>
      <w:pPr>
        <w:pStyle w:val="BodyText"/>
      </w:pPr>
      <w:r>
        <w:t xml:space="preserve">It is with profound enthusiasm and meticulous preparation that I submit my Internship Application Letter for the Oceanographer Intern position at your esteemed institution in Iran Tehran. As a dedicated marine science student deeply committed to advancing oceanographic research, I have long admired MRII's pioneering work in studying the Caspian Sea and Persian Gulf ecosystems—critical water bodies that define Iran's environmental and economic landscape. This internship opportunity represents not merely a professional milestone but a profound alignment with my academic journey and aspiration to contribute meaningfully to marine conservation in this region.</w:t>
      </w:r>
    </w:p>
    <w:p>
      <w:pPr>
        <w:pStyle w:val="BodyText"/>
      </w:pPr>
      <w:r>
        <w:t xml:space="preserve">My academic foundation in Oceanography has been rigorously cultivated at the University of Tehran's School of Natural Sciences, where I have pursued a Bachelor of Science in Marine Environmental Science with honors. My coursework has included advanced studies in physical oceanography, marine geochemistry, and remote sensing techniques—subjects directly relevant to MRII's research focus on coastal erosion patterns and water quality dynamics. I have maintained a 3.87/4.0 GPA while actively participating in the university's Marine Data Analysis Lab, where I developed proficiency in GIS mapping and processing satellite imagery of the Persian Gulf coastline using ENVI and ArcGIS platforms. This technical expertise directly supports MRII's ongoing projects analyzing sea surface temperatures and phytoplankton blooms—a critical area given recent climate-induced shifts affecting Iran's marine biodiversity.</w:t>
      </w:r>
    </w:p>
    <w:p>
      <w:pPr>
        <w:pStyle w:val="BodyText"/>
      </w:pPr>
      <w:r>
        <w:t xml:space="preserve">What distinguishes my application is my unwavering connection to Iran's maritime heritage and environmental challenges. Growing up along the Caspian Sea coastline in Rasht, I witnessed firsthand the delicate balance between traditional fishing communities and ecological preservation. This personal narrative fueled my undergraduate thesis on microplastic accumulation in Caspian coastal sediments, a project that earned recognition at Tehran's National Marine Science Symposium. My fieldwork—conducted with local environmental NGOs—involved collecting 120+ water samples across three provinces, correlating pollution levels with seasonal monsoon patterns. This experience taught me to navigate Iran's unique marine research constraints while respecting cultural contexts—a skill essential for effective collaboration within MRII's Tehran-based operations.</w:t>
      </w:r>
    </w:p>
    <w:p>
      <w:pPr>
        <w:pStyle w:val="BodyText"/>
      </w:pPr>
      <w:r>
        <w:t xml:space="preserve">My technical competencies extend beyond academic requirements. I have mastered MATLAB for ocean current modeling and Python for statistical analysis of historical wave data from the Iranian Marine Data Archive. During a summer research assistantship at the National Institute of Oceanography (NIO) in Bandar-e Anzali, I contributed to a study on Caspian Sea salinity gradients using CTD sensors—a methodology directly transferable to MRII's ongoing monitoring stations near Qeshm Island. Crucially, I have also completed certified training in marine safety protocols and vessel operations through Iran's National Maritime Academy, ensuring immediate readiness for fieldwork in Tehran's adjacent research vessels operating from the port of Bandar-e Mahshahr.</w:t>
      </w:r>
    </w:p>
    <w:p>
      <w:pPr>
        <w:pStyle w:val="BodyText"/>
      </w:pPr>
      <w:r>
        <w:t xml:space="preserve">Why Tehran? This city serves as an unparalleled nexus for oceanographic advancement in Iran. MRII's strategic location within Tehran positions it at the heart of national marine policy formulation, with direct access to ministries, academic institutions like Imam Khomeini International University, and the Iranian Marine Technology Park—all fostering interdisciplinary collaboration I seek to engage with. The institute's recent initiatives mapping oil spill dispersion in the Persian Gulf (a priority given regional energy infrastructure) particularly resonate with my technical skills in hydrodynamic modeling. Moreover, Tehran's status as Iran's research capital provides access to international partnerships—I am keen to contribute my multilingual abilities (fluent in English and Farsi, with intermediate Arabic) to MRII's upcoming joint project with the International Oceanographic Commission.</w:t>
      </w:r>
    </w:p>
    <w:p>
      <w:pPr>
        <w:pStyle w:val="BodyText"/>
      </w:pPr>
      <w:r>
        <w:t xml:space="preserve">This Internship Application Letter represents more than a formal request; it embodies a commitment to Iran's environmental stewardship. As an aspiring Oceanographer, I recognize that Tehran-based research directly influences national strategies for sustainable fisheries management and climate adaptation along 2,700 kilometers of Iran's coastline. The MRII internship would allow me to apply my skills in real-time data collection while learning from your team's expertise in addressing unique challenges like the Caspian Sea's declining water levels and invasive species propagation—issues that demand nuanced scientific approaches deeply rooted in local ecology.</w:t>
      </w:r>
    </w:p>
    <w:p>
      <w:pPr>
        <w:pStyle w:val="BodyText"/>
      </w:pPr>
      <w:r>
        <w:t xml:space="preserve">I am particularly inspired by MRII's recent publication on "Coastal Resilience Strategies for Iran" (2023), which aligns with my research on habitat restoration using biodegradable materials. I propose to contribute to this initiative by developing predictive models for mangrove regeneration zones in Hormozgan Province—using drone-based LiDAR data I've previously processed. My proactive approach mirrors MRII's mission statement: "Transforming scientific insight into tangible coastal protection." Having attended your institute's public seminar on "Marine Biodiversity Hotspots of the Persian Gulf" last spring, I understand MRII values interns who bring both technical rigor and community engagement to their work.</w:t>
      </w:r>
    </w:p>
    <w:p>
      <w:pPr>
        <w:pStyle w:val="BodyText"/>
      </w:pPr>
      <w:r>
        <w:t xml:space="preserve">As a candidate deeply invested in Iran's marine future, I offer not just academic qualifications but cultural fluency essential for effective research within Iran Tehran. My internship would be conducted with full compliance of Iranian environmental regulations and respect for local traditions—ensuring seamless integration into MRII's operational framework. I am eager to bring my fieldwork experience, technical toolkit, and passion for Iranian marine ecosystems to your team during the critical summer months when seasonal data collection peaks across both the Caspian Sea and Persian Gulf.</w:t>
      </w:r>
    </w:p>
    <w:p>
      <w:pPr>
        <w:pStyle w:val="BodyText"/>
      </w:pPr>
      <w:r>
        <w:t xml:space="preserve">Thank you for considering my Internship Application Letter for this pivotal Oceanographer opportunity. I am prepared to commence immediately upon acceptance and welcome the chance to discuss how my skills in marine remote sensing, field sampling, and data synthesis can support MRII's 2024 research agenda. My resume, attached as a separate document, provides further detail on my projects and certifications. I look forward to the possibility of contributing meaningfully to Iran's oceanographic advancement from Tehran.</w:t>
      </w:r>
    </w:p>
    <w:p>
      <w:pPr>
        <w:pStyle w:val="BodyText"/>
      </w:pPr>
      <w:r>
        <w:t xml:space="preserve">Sincerely,</w:t>
      </w:r>
    </w:p>
    <w:p>
      <w:pPr>
        <w:pStyle w:val="BodyText"/>
      </w:pPr>
      <w:r>
        <w:t xml:space="preserve">Ali Reza Hassan</w:t>
      </w:r>
    </w:p>
    <w:p>
      <w:pPr>
        <w:pStyle w:val="BodyText"/>
      </w:pPr>
      <w:r>
        <w:t xml:space="preserve">Marine Science Student | University of Tehran</w:t>
      </w:r>
    </w:p>
    <w:p>
      <w:pPr>
        <w:pStyle w:val="BodyText"/>
      </w:pPr>
      <w:r>
        <w:t xml:space="preserve">Email: ali.reza.hassan@ut.ac.ir | Phone: +98 21 7701 5566</w:t>
      </w:r>
    </w:p>
    <w:p>
      <w:pPr>
        <w:pStyle w:val="BodyText"/>
      </w:pPr>
      <w:r>
        <w:t xml:space="preserve">LinkedIn: linkedin.com/in/alirezahassan-oceanography</w:t>
      </w:r>
    </w:p>
    <w:p>
      <w:pPr>
        <w:pStyle w:val="BodyText"/>
      </w:pPr>
      <w:r>
        <w:rPr>
          <w:bCs/>
          <w:b/>
        </w:rPr>
        <w:t xml:space="preserve">Note:</w:t>
      </w:r>
      <w:r>
        <w:t xml:space="preserve"> </w:t>
      </w:r>
      <w:r>
        <w:t xml:space="preserve">This Internship Application Letter is specifically tailored for the Oceanographer position at MRII in Iran Tehran, reflecting deep understanding of regional marine challenges and institutional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dc:title>
  <dc:creator/>
  <dc:language>en</dc:language>
  <cp:keywords/>
  <dcterms:created xsi:type="dcterms:W3CDTF">2026-07-14T14:25:55Z</dcterms:created>
  <dcterms:modified xsi:type="dcterms:W3CDTF">2026-07-14T14:25:55Z</dcterms:modified>
</cp:coreProperties>
</file>

<file path=docProps/custom.xml><?xml version="1.0" encoding="utf-8"?>
<Properties xmlns="http://schemas.openxmlformats.org/officeDocument/2006/custom-properties" xmlns:vt="http://schemas.openxmlformats.org/officeDocument/2006/docPropsVTypes"/>
</file>